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893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4.08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celina Ber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gata Jakubo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